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B908A" w14:textId="77777777" w:rsidR="00E042AC" w:rsidRDefault="00E1711D" w:rsidP="004C1838">
      <w:pPr>
        <w:bidi/>
        <w:spacing w:after="360"/>
      </w:pPr>
      <w:bookmarkStart w:id="0" w:name="_GoBack"/>
      <w:bookmarkEnd w:id="0"/>
      <w:r>
        <w:rPr>
          <w:rtl/>
          <w:lang w:bidi="prs-AF"/>
        </w:rPr>
        <w:t xml:space="preserve">شما این برگه معلومات را بدست آورده اید چون شما و/یا خانواده تان یک نامه ای (حکم) را از دیپارتمنت صحت بدست آورده اید که شما را تحت </w:t>
      </w:r>
      <w:r>
        <w:rPr>
          <w:b/>
          <w:bCs/>
          <w:rtl/>
          <w:lang w:bidi="prs-AF"/>
        </w:rPr>
        <w:t>قرنطین خانگی</w:t>
      </w:r>
      <w:r>
        <w:rPr>
          <w:rtl/>
          <w:lang w:bidi="prs-AF"/>
        </w:rPr>
        <w:t xml:space="preserve"> قرار داده است.</w:t>
      </w:r>
    </w:p>
    <w:p w14:paraId="5AB4D486" w14:textId="77777777" w:rsidR="00E1711D" w:rsidRPr="00E1711D" w:rsidRDefault="00E1711D" w:rsidP="008D5BE8">
      <w:pPr>
        <w:bidi/>
        <w:rPr>
          <w:b/>
        </w:rPr>
      </w:pPr>
      <w:r>
        <w:rPr>
          <w:b/>
          <w:bCs/>
          <w:rtl/>
          <w:lang w:bidi="prs-AF"/>
        </w:rPr>
        <w:t>چرا این اقدامات روی دست گرفته شده اند؟</w:t>
      </w:r>
    </w:p>
    <w:p w14:paraId="664A0313" w14:textId="77777777" w:rsidR="004C1838" w:rsidRDefault="002B73ED" w:rsidP="008D5BE8">
      <w:pPr>
        <w:bidi/>
      </w:pPr>
      <w:r>
        <w:rPr>
          <w:rtl/>
          <w:lang w:bidi="prs-AF"/>
        </w:rPr>
        <w:t xml:space="preserve">یک دلیل خوبی برای تردد وجود دارد که شما و/یا یکی از اعضای خانواده شما با وایرس نادر کرونا آغشته شده است. </w:t>
      </w:r>
    </w:p>
    <w:p w14:paraId="4064ED68" w14:textId="77777777" w:rsidR="00770692" w:rsidRDefault="00E1711D" w:rsidP="008D5BE8">
      <w:pPr>
        <w:bidi/>
      </w:pPr>
      <w:r>
        <w:rPr>
          <w:rtl/>
          <w:lang w:bidi="prs-AF"/>
        </w:rPr>
        <w:t xml:space="preserve">دیپارتمنت صحت تصمیم گرفته است تا شما را تحت قرنطین اجباری خانگی قرار دهد تا از انشتار وایرس به دیگران جلوگیری صورت گیرد. </w:t>
      </w:r>
    </w:p>
    <w:p w14:paraId="7AF49222" w14:textId="77777777" w:rsidR="004319DA" w:rsidRDefault="004319DA" w:rsidP="008D5BE8">
      <w:pPr>
        <w:bidi/>
      </w:pPr>
      <w:r>
        <w:rPr>
          <w:rtl/>
          <w:lang w:bidi="prs-AF"/>
        </w:rPr>
        <w:t xml:space="preserve">وایرس میتواند برای اشخاص مشخص، به خصوص اشخاص مسنی که دارای مشکلات صحی و یا سیستم ضعیف ایمنی اند، خیلی خطرناک باشد. </w:t>
      </w:r>
    </w:p>
    <w:p w14:paraId="13971D03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rs-AF"/>
        </w:rPr>
        <w:t>قرنطین به معنی چیست؟</w:t>
      </w:r>
    </w:p>
    <w:p w14:paraId="2740BCE8" w14:textId="77777777" w:rsidR="00770692" w:rsidRDefault="00E1711D" w:rsidP="008D5BE8">
      <w:pPr>
        <w:bidi/>
      </w:pPr>
      <w:r>
        <w:rPr>
          <w:rtl/>
          <w:lang w:bidi="prs-AF"/>
        </w:rPr>
        <w:t xml:space="preserve">قرنطین به معنی این است که شما </w:t>
      </w:r>
      <w:r>
        <w:rPr>
          <w:u w:val="single"/>
          <w:rtl/>
          <w:lang w:bidi="prs-AF"/>
        </w:rPr>
        <w:t>اجازه ندارید</w:t>
      </w:r>
      <w:r>
        <w:rPr>
          <w:rtl/>
          <w:lang w:bidi="prs-AF"/>
        </w:rPr>
        <w:t xml:space="preserve"> تا از محل اقامت خویش، حتی برای خریداری </w:t>
      </w:r>
      <w:r>
        <w:rPr>
          <w:u w:val="single"/>
          <w:rtl/>
          <w:lang w:bidi="prs-AF"/>
        </w:rPr>
        <w:t>بیرون بروید</w:t>
      </w:r>
      <w:r>
        <w:rPr>
          <w:rtl/>
          <w:lang w:bidi="prs-AF"/>
        </w:rPr>
        <w:t xml:space="preserve">. </w:t>
      </w:r>
    </w:p>
    <w:p w14:paraId="799BC853" w14:textId="77777777" w:rsidR="00E1711D" w:rsidRDefault="00E1711D" w:rsidP="008D5BE8">
      <w:pPr>
        <w:bidi/>
      </w:pPr>
      <w:r>
        <w:rPr>
          <w:rtl/>
          <w:lang w:bidi="prs-AF"/>
        </w:rPr>
        <w:t xml:space="preserve">شما باید در </w:t>
      </w:r>
      <w:r>
        <w:rPr>
          <w:u w:val="single"/>
          <w:rtl/>
          <w:lang w:bidi="prs-AF"/>
        </w:rPr>
        <w:t>اطاق</w:t>
      </w:r>
      <w:r>
        <w:rPr>
          <w:rtl/>
          <w:lang w:bidi="prs-AF"/>
        </w:rPr>
        <w:t xml:space="preserve"> باقی بمانید. شما نمیتوانید در فعالیت های تفریحی سهم داشته باشید.</w:t>
      </w:r>
    </w:p>
    <w:p w14:paraId="68611342" w14:textId="77777777" w:rsidR="004319DA" w:rsidRPr="004319DA" w:rsidRDefault="004319DA" w:rsidP="008D5BE8">
      <w:pPr>
        <w:bidi/>
        <w:rPr>
          <w:b/>
        </w:rPr>
      </w:pPr>
      <w:r>
        <w:rPr>
          <w:b/>
          <w:bCs/>
          <w:rtl/>
          <w:lang w:bidi="prs-AF"/>
        </w:rPr>
        <w:t>برای چه مدتی باید در قرنطین باشم؟</w:t>
      </w:r>
    </w:p>
    <w:p w14:paraId="6F2CB599" w14:textId="77777777" w:rsidR="004C1838" w:rsidRDefault="004319DA" w:rsidP="004C1838">
      <w:pPr>
        <w:bidi/>
      </w:pPr>
      <w:r>
        <w:rPr>
          <w:rtl/>
          <w:lang w:bidi="prs-AF"/>
        </w:rPr>
        <w:t xml:space="preserve">قرنطین شما احتمالا شاید برای </w:t>
      </w:r>
      <w:r>
        <w:rPr>
          <w:u w:val="single"/>
          <w:rtl/>
          <w:lang w:bidi="prs-AF"/>
        </w:rPr>
        <w:t>دو هفته</w:t>
      </w:r>
      <w:r>
        <w:rPr>
          <w:rtl/>
          <w:lang w:bidi="prs-AF"/>
        </w:rPr>
        <w:t xml:space="preserve"> دوام یابد. دیپارتمنت صحت تاریخ مشخص را تعیین خواهد کرد.</w:t>
      </w:r>
    </w:p>
    <w:p w14:paraId="213F9AA1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rs-AF"/>
        </w:rPr>
        <w:t>ایا اجازه دارم تا از اطاق خویش بیرون شوم؟</w:t>
      </w:r>
    </w:p>
    <w:p w14:paraId="201BE9A2" w14:textId="77777777" w:rsidR="004319DA" w:rsidRDefault="004319DA" w:rsidP="008D5BE8">
      <w:pPr>
        <w:bidi/>
      </w:pPr>
      <w:r>
        <w:rPr>
          <w:rtl/>
          <w:lang w:bidi="prs-AF"/>
        </w:rPr>
        <w:t xml:space="preserve">نخیر. تنها در صورتی میتوانید از اطاق خویش بیرون شوید تا از تشناب دهلیز خویش استفاده کنید. </w:t>
      </w:r>
    </w:p>
    <w:p w14:paraId="69DEA8D7" w14:textId="77777777" w:rsidR="004319DA" w:rsidRPr="004319DA" w:rsidRDefault="004319DA" w:rsidP="004319DA">
      <w:pPr>
        <w:bidi/>
        <w:rPr>
          <w:b/>
        </w:rPr>
      </w:pPr>
      <w:r>
        <w:rPr>
          <w:b/>
          <w:bCs/>
          <w:rtl/>
          <w:lang w:bidi="prs-AF"/>
        </w:rPr>
        <w:t>چه باید کنم؟</w:t>
      </w:r>
    </w:p>
    <w:p w14:paraId="1E003AC4" w14:textId="77777777" w:rsidR="00770692" w:rsidRDefault="004319DA" w:rsidP="008D5BE8">
      <w:pPr>
        <w:bidi/>
      </w:pPr>
      <w:r>
        <w:rPr>
          <w:rtl/>
          <w:lang w:bidi="prs-AF"/>
        </w:rPr>
        <w:t xml:space="preserve">دست های خویش را مکررا بشوید و اگر از بینی تان آب بیرون میشود، از دستمال کاغذی استفاده کنید. </w:t>
      </w:r>
    </w:p>
    <w:p w14:paraId="09DB31F2" w14:textId="77777777" w:rsidR="00E1711D" w:rsidRDefault="004319DA" w:rsidP="008D5BE8">
      <w:pPr>
        <w:bidi/>
      </w:pPr>
      <w:r>
        <w:rPr>
          <w:rtl/>
          <w:lang w:bidi="prs-AF"/>
        </w:rPr>
        <w:t>اگر با اشخاص دیگری در اطاق زندگی میکنید، از آنها فاصله بگیرید تا تماس فزیکی برقرار نگردد.</w:t>
      </w:r>
    </w:p>
    <w:p w14:paraId="3917C1FE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rs-AF"/>
        </w:rPr>
        <w:t>این برای خانواده/دوستانم به چه معنی است؟</w:t>
      </w:r>
    </w:p>
    <w:p w14:paraId="5F7A0623" w14:textId="77777777" w:rsidR="00E1711D" w:rsidRDefault="004319DA" w:rsidP="008D5BE8">
      <w:pPr>
        <w:bidi/>
      </w:pPr>
      <w:r>
        <w:rPr>
          <w:rtl/>
          <w:lang w:bidi="prs-AF"/>
        </w:rPr>
        <w:t>شما میتوانید با دوستان و خانواده خویش که در عین اطاق با شما زندگی نمیکنند، از طریق تلیفون به تماس باشید.</w:t>
      </w:r>
    </w:p>
    <w:p w14:paraId="674A56E3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rs-AF"/>
        </w:rPr>
        <w:t>غذای خویش را چگونه بدست بیاورم؟</w:t>
      </w:r>
    </w:p>
    <w:p w14:paraId="29F42B11" w14:textId="77777777" w:rsidR="00E1711D" w:rsidRDefault="004319DA" w:rsidP="008D5BE8">
      <w:pPr>
        <w:bidi/>
      </w:pPr>
      <w:r>
        <w:rPr>
          <w:rtl/>
          <w:lang w:bidi="prs-AF"/>
        </w:rPr>
        <w:t>کارمندان غذای شما را به اطاق تان خواهند آورد. شما اجازه ورود به کانتین را ندارید.</w:t>
      </w:r>
    </w:p>
    <w:p w14:paraId="1724F489" w14:textId="77777777" w:rsidR="00E1711D" w:rsidRPr="004319DA" w:rsidRDefault="004319DA" w:rsidP="008D5BE8">
      <w:pPr>
        <w:bidi/>
        <w:rPr>
          <w:b/>
        </w:rPr>
      </w:pPr>
      <w:r>
        <w:rPr>
          <w:b/>
          <w:bCs/>
          <w:rtl/>
          <w:lang w:bidi="prs-AF"/>
        </w:rPr>
        <w:t>اگر احساس بیماری کنم، چه باید کنم؟</w:t>
      </w:r>
    </w:p>
    <w:p w14:paraId="7FC5D893" w14:textId="77777777" w:rsidR="00FA73F1" w:rsidRDefault="004319DA" w:rsidP="008D5BE8">
      <w:pPr>
        <w:bidi/>
      </w:pPr>
      <w:r>
        <w:rPr>
          <w:rtl/>
          <w:lang w:bidi="prs-AF"/>
        </w:rPr>
        <w:t xml:space="preserve">کارمندان شما را وقت به وقت چک خواهند کرد تا ببینند که صحت تان چطور است. </w:t>
      </w:r>
    </w:p>
    <w:p w14:paraId="64127111" w14:textId="176757F2" w:rsidR="00E1711D" w:rsidRPr="008D5BE8" w:rsidRDefault="00BC74D9" w:rsidP="008D5BE8">
      <w:pPr>
        <w:bidi/>
      </w:pPr>
      <w:r>
        <w:rPr>
          <w:rtl/>
          <w:lang w:bidi="prs-AF"/>
        </w:rPr>
        <w:t>اگر نیاز به کمک صحی دارید، این امر را با یک کسی در میان بگذارید. داکتر برای ملاقات شما به اطاق شما خواهد آمد.</w:t>
      </w:r>
    </w:p>
    <w:sectPr w:rsidR="00E1711D" w:rsidRPr="008D5BE8" w:rsidSect="004C1838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C64CF" w14:textId="77777777" w:rsidR="00B72E3D" w:rsidRDefault="00B72E3D" w:rsidP="00B476E1">
      <w:pPr>
        <w:spacing w:after="0" w:line="240" w:lineRule="auto"/>
      </w:pPr>
      <w:r>
        <w:separator/>
      </w:r>
    </w:p>
  </w:endnote>
  <w:endnote w:type="continuationSeparator" w:id="0">
    <w:p w14:paraId="39DA6A9E" w14:textId="77777777" w:rsidR="00B72E3D" w:rsidRDefault="00B72E3D" w:rsidP="00B47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2FBAA" w14:textId="77777777" w:rsidR="00B72E3D" w:rsidRDefault="00B72E3D" w:rsidP="00B476E1">
      <w:pPr>
        <w:spacing w:after="0" w:line="240" w:lineRule="auto"/>
      </w:pPr>
      <w:r>
        <w:separator/>
      </w:r>
    </w:p>
  </w:footnote>
  <w:footnote w:type="continuationSeparator" w:id="0">
    <w:p w14:paraId="0C9E2AFA" w14:textId="77777777" w:rsidR="00B72E3D" w:rsidRDefault="00B72E3D" w:rsidP="00B476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F9D14" w14:textId="77777777" w:rsidR="00AB3F30" w:rsidRDefault="00AB3F30" w:rsidP="001D25DD">
    <w:pPr>
      <w:pStyle w:val="Kopfzeile"/>
      <w:tabs>
        <w:tab w:val="left" w:pos="2097"/>
        <w:tab w:val="left" w:pos="2580"/>
        <w:tab w:val="left" w:pos="2985"/>
      </w:tabs>
      <w:bidi/>
      <w:spacing w:after="120" w:line="276" w:lineRule="auto"/>
      <w:rPr>
        <w:color w:val="4F81BD" w:themeColor="accent1"/>
      </w:rPr>
    </w:pP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noProof/>
        <w:lang w:val="de-DE" w:eastAsia="de-DE"/>
      </w:rPr>
      <w:drawing>
        <wp:inline distT="0" distB="0" distL="0" distR="0" wp14:anchorId="619EEC06" wp14:editId="28D18F0D">
          <wp:extent cx="472727" cy="499511"/>
          <wp:effectExtent l="0" t="0" r="3810" b="0"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wappen_farb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951" cy="5092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rPr>
        <w:rFonts w:ascii="Arial" w:hAnsi="Arial" w:cs="Arial"/>
        <w:b/>
        <w:spacing w:val="60"/>
        <w:sz w:val="32"/>
        <w:rtl/>
      </w:rPr>
      <w:alias w:val="Subheading"/>
      <w:id w:val="77807653"/>
      <w:placeholder>
        <w:docPart w:val="009EDC56FDE24931B237E31AC74B007C"/>
      </w:placeholder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EndPr/>
    <w:sdtContent>
      <w:p w14:paraId="7759DB82" w14:textId="0F556620" w:rsidR="00AB3F30" w:rsidRPr="00B476E1" w:rsidRDefault="00162331" w:rsidP="00B476E1">
        <w:pPr>
          <w:pStyle w:val="Kopfzeile"/>
          <w:tabs>
            <w:tab w:val="left" w:pos="2580"/>
            <w:tab w:val="left" w:pos="2985"/>
          </w:tabs>
          <w:bidi/>
          <w:spacing w:after="120" w:line="276" w:lineRule="auto"/>
          <w:jc w:val="center"/>
          <w:rPr>
            <w:rFonts w:ascii="Arial" w:hAnsi="Arial" w:cs="Arial"/>
            <w:b/>
            <w:spacing w:val="60"/>
            <w:sz w:val="32"/>
          </w:rPr>
        </w:pPr>
        <w:r>
          <w:rPr>
            <w:rFonts w:ascii="Arial" w:hAnsi="Arial" w:cs="Arial"/>
            <w:b/>
            <w:spacing w:val="60"/>
            <w:sz w:val="32"/>
            <w:rtl/>
          </w:rPr>
          <w:t>Quarantine informati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CD1"/>
    <w:multiLevelType w:val="hybridMultilevel"/>
    <w:tmpl w:val="305E16D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B2F41"/>
    <w:multiLevelType w:val="hybridMultilevel"/>
    <w:tmpl w:val="158AB252"/>
    <w:lvl w:ilvl="0" w:tplc="04070017">
      <w:start w:val="1"/>
      <w:numFmt w:val="lowerLetter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5A4746"/>
    <w:multiLevelType w:val="hybridMultilevel"/>
    <w:tmpl w:val="7EC24786"/>
    <w:lvl w:ilvl="0" w:tplc="36B2C052">
      <w:numFmt w:val="bullet"/>
      <w:lvlText w:val="-"/>
      <w:lvlJc w:val="left"/>
      <w:pPr>
        <w:ind w:left="2158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8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18" w:hanging="360"/>
      </w:pPr>
      <w:rPr>
        <w:rFonts w:ascii="Wingdings" w:hAnsi="Wingdings" w:hint="default"/>
      </w:rPr>
    </w:lvl>
  </w:abstractNum>
  <w:abstractNum w:abstractNumId="3" w15:restartNumberingAfterBreak="0">
    <w:nsid w:val="0AD23FEE"/>
    <w:multiLevelType w:val="hybridMultilevel"/>
    <w:tmpl w:val="D22C6A7E"/>
    <w:lvl w:ilvl="0" w:tplc="E8105B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5A650AE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5C3BC1"/>
    <w:multiLevelType w:val="hybridMultilevel"/>
    <w:tmpl w:val="1F0C834E"/>
    <w:lvl w:ilvl="0" w:tplc="040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4983188"/>
    <w:multiLevelType w:val="hybridMultilevel"/>
    <w:tmpl w:val="CC521A9E"/>
    <w:styleLink w:val="ImportierterStil2"/>
    <w:lvl w:ilvl="0" w:tplc="873EEB6C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7BA94D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943CA4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934E1E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BD68F2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952A772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D48EB4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90360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E4BFEA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267156"/>
    <w:multiLevelType w:val="hybridMultilevel"/>
    <w:tmpl w:val="8494C8DE"/>
    <w:lvl w:ilvl="0" w:tplc="A9A8071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7">
      <w:start w:val="1"/>
      <w:numFmt w:val="lowerLetter"/>
      <w:lvlText w:val="%2)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01EBE"/>
    <w:multiLevelType w:val="hybridMultilevel"/>
    <w:tmpl w:val="FC3C21E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A7E11"/>
    <w:multiLevelType w:val="hybridMultilevel"/>
    <w:tmpl w:val="5754B0D6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06D34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0AC625E"/>
    <w:multiLevelType w:val="hybridMultilevel"/>
    <w:tmpl w:val="751AFF60"/>
    <w:lvl w:ilvl="0" w:tplc="0407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54E5E"/>
    <w:multiLevelType w:val="hybridMultilevel"/>
    <w:tmpl w:val="B1EE9E9A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C2914"/>
    <w:multiLevelType w:val="hybridMultilevel"/>
    <w:tmpl w:val="181AF5D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341AF9"/>
    <w:multiLevelType w:val="hybridMultilevel"/>
    <w:tmpl w:val="29CCECF8"/>
    <w:lvl w:ilvl="0" w:tplc="0407000F">
      <w:start w:val="1"/>
      <w:numFmt w:val="decimal"/>
      <w:lvlText w:val="%1."/>
      <w:lvlJc w:val="left"/>
      <w:pPr>
        <w:ind w:left="1069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19" w:tentative="1">
      <w:start w:val="1"/>
      <w:numFmt w:val="lowerLetter"/>
      <w:lvlText w:val="%2."/>
      <w:lvlJc w:val="left"/>
      <w:pPr>
        <w:ind w:left="1789" w:hanging="360"/>
      </w:pPr>
    </w:lvl>
    <w:lvl w:ilvl="2" w:tplc="0407001B" w:tentative="1">
      <w:start w:val="1"/>
      <w:numFmt w:val="lowerRoman"/>
      <w:lvlText w:val="%3."/>
      <w:lvlJc w:val="right"/>
      <w:pPr>
        <w:ind w:left="2509" w:hanging="180"/>
      </w:pPr>
    </w:lvl>
    <w:lvl w:ilvl="3" w:tplc="0407000F" w:tentative="1">
      <w:start w:val="1"/>
      <w:numFmt w:val="decimal"/>
      <w:lvlText w:val="%4."/>
      <w:lvlJc w:val="left"/>
      <w:pPr>
        <w:ind w:left="3229" w:hanging="360"/>
      </w:pPr>
    </w:lvl>
    <w:lvl w:ilvl="4" w:tplc="04070019" w:tentative="1">
      <w:start w:val="1"/>
      <w:numFmt w:val="lowerLetter"/>
      <w:lvlText w:val="%5."/>
      <w:lvlJc w:val="left"/>
      <w:pPr>
        <w:ind w:left="3949" w:hanging="360"/>
      </w:pPr>
    </w:lvl>
    <w:lvl w:ilvl="5" w:tplc="0407001B" w:tentative="1">
      <w:start w:val="1"/>
      <w:numFmt w:val="lowerRoman"/>
      <w:lvlText w:val="%6."/>
      <w:lvlJc w:val="right"/>
      <w:pPr>
        <w:ind w:left="4669" w:hanging="180"/>
      </w:pPr>
    </w:lvl>
    <w:lvl w:ilvl="6" w:tplc="0407000F" w:tentative="1">
      <w:start w:val="1"/>
      <w:numFmt w:val="decimal"/>
      <w:lvlText w:val="%7."/>
      <w:lvlJc w:val="left"/>
      <w:pPr>
        <w:ind w:left="5389" w:hanging="360"/>
      </w:pPr>
    </w:lvl>
    <w:lvl w:ilvl="7" w:tplc="04070019" w:tentative="1">
      <w:start w:val="1"/>
      <w:numFmt w:val="lowerLetter"/>
      <w:lvlText w:val="%8."/>
      <w:lvlJc w:val="left"/>
      <w:pPr>
        <w:ind w:left="6109" w:hanging="360"/>
      </w:pPr>
    </w:lvl>
    <w:lvl w:ilvl="8" w:tplc="040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3393143"/>
    <w:multiLevelType w:val="hybridMultilevel"/>
    <w:tmpl w:val="4ECC69B4"/>
    <w:lvl w:ilvl="0" w:tplc="C62C346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5A2938"/>
    <w:multiLevelType w:val="hybridMultilevel"/>
    <w:tmpl w:val="ED8A910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B211EC"/>
    <w:multiLevelType w:val="hybridMultilevel"/>
    <w:tmpl w:val="6EA8A63A"/>
    <w:styleLink w:val="ImportierterStil3"/>
    <w:lvl w:ilvl="0" w:tplc="ACBC2F0E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20C2A5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446E38A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02E7D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A9C1FF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92A9686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05F5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4236E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06A2BB4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46660CB0"/>
    <w:multiLevelType w:val="hybridMultilevel"/>
    <w:tmpl w:val="667AB6E8"/>
    <w:lvl w:ilvl="0" w:tplc="A120C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76C85"/>
    <w:multiLevelType w:val="hybridMultilevel"/>
    <w:tmpl w:val="94D0614C"/>
    <w:lvl w:ilvl="0" w:tplc="DF10F66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944DF4"/>
    <w:multiLevelType w:val="multilevel"/>
    <w:tmpl w:val="BA585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667B57"/>
    <w:multiLevelType w:val="hybridMultilevel"/>
    <w:tmpl w:val="73C60916"/>
    <w:lvl w:ilvl="0" w:tplc="0407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C361E4"/>
    <w:multiLevelType w:val="hybridMultilevel"/>
    <w:tmpl w:val="E1866B3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71D078A7"/>
    <w:multiLevelType w:val="hybridMultilevel"/>
    <w:tmpl w:val="E6AE6102"/>
    <w:lvl w:ilvl="0" w:tplc="53C2CD42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476FE"/>
    <w:multiLevelType w:val="hybridMultilevel"/>
    <w:tmpl w:val="784EBEA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A15B0"/>
    <w:multiLevelType w:val="hybridMultilevel"/>
    <w:tmpl w:val="8EACE8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07EC6"/>
    <w:multiLevelType w:val="hybridMultilevel"/>
    <w:tmpl w:val="25A6AB30"/>
    <w:lvl w:ilvl="0" w:tplc="A510011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6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13"/>
  </w:num>
  <w:num w:numId="9">
    <w:abstractNumId w:val="19"/>
  </w:num>
  <w:num w:numId="10">
    <w:abstractNumId w:val="20"/>
  </w:num>
  <w:num w:numId="11">
    <w:abstractNumId w:val="3"/>
  </w:num>
  <w:num w:numId="12">
    <w:abstractNumId w:val="8"/>
  </w:num>
  <w:num w:numId="13">
    <w:abstractNumId w:val="11"/>
  </w:num>
  <w:num w:numId="14">
    <w:abstractNumId w:val="23"/>
  </w:num>
  <w:num w:numId="15">
    <w:abstractNumId w:val="17"/>
  </w:num>
  <w:num w:numId="16">
    <w:abstractNumId w:val="1"/>
  </w:num>
  <w:num w:numId="17">
    <w:abstractNumId w:val="21"/>
  </w:num>
  <w:num w:numId="18">
    <w:abstractNumId w:val="0"/>
  </w:num>
  <w:num w:numId="19">
    <w:abstractNumId w:val="12"/>
  </w:num>
  <w:num w:numId="20">
    <w:abstractNumId w:val="15"/>
  </w:num>
  <w:num w:numId="21">
    <w:abstractNumId w:val="25"/>
  </w:num>
  <w:num w:numId="22">
    <w:abstractNumId w:val="18"/>
  </w:num>
  <w:num w:numId="23">
    <w:abstractNumId w:val="14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LA0tTQ0MjAxsLRQ0lEKTi0uzszPAykwrAUAl2jMdSwAAAA="/>
  </w:docVars>
  <w:rsids>
    <w:rsidRoot w:val="00B476E1"/>
    <w:rsid w:val="00006598"/>
    <w:rsid w:val="000105D6"/>
    <w:rsid w:val="000143D3"/>
    <w:rsid w:val="00015579"/>
    <w:rsid w:val="000163B9"/>
    <w:rsid w:val="000169E8"/>
    <w:rsid w:val="00020525"/>
    <w:rsid w:val="0002063C"/>
    <w:rsid w:val="0002189E"/>
    <w:rsid w:val="00022991"/>
    <w:rsid w:val="0002310E"/>
    <w:rsid w:val="00033EDE"/>
    <w:rsid w:val="00035C92"/>
    <w:rsid w:val="00036527"/>
    <w:rsid w:val="00037DD6"/>
    <w:rsid w:val="00040A90"/>
    <w:rsid w:val="000436B5"/>
    <w:rsid w:val="0004583E"/>
    <w:rsid w:val="000526BF"/>
    <w:rsid w:val="00053245"/>
    <w:rsid w:val="0005470B"/>
    <w:rsid w:val="00054A8A"/>
    <w:rsid w:val="00057A4E"/>
    <w:rsid w:val="00057A80"/>
    <w:rsid w:val="000609EA"/>
    <w:rsid w:val="00064F00"/>
    <w:rsid w:val="00066A78"/>
    <w:rsid w:val="00067F26"/>
    <w:rsid w:val="00071B0A"/>
    <w:rsid w:val="0008006C"/>
    <w:rsid w:val="0008092D"/>
    <w:rsid w:val="00081BEB"/>
    <w:rsid w:val="00085424"/>
    <w:rsid w:val="00086438"/>
    <w:rsid w:val="00092141"/>
    <w:rsid w:val="0009395D"/>
    <w:rsid w:val="000945A3"/>
    <w:rsid w:val="000958EC"/>
    <w:rsid w:val="00096497"/>
    <w:rsid w:val="0009761D"/>
    <w:rsid w:val="000A0135"/>
    <w:rsid w:val="000A07F7"/>
    <w:rsid w:val="000A093E"/>
    <w:rsid w:val="000A51DB"/>
    <w:rsid w:val="000A5882"/>
    <w:rsid w:val="000A63DA"/>
    <w:rsid w:val="000B6AD4"/>
    <w:rsid w:val="000C3422"/>
    <w:rsid w:val="000C58D8"/>
    <w:rsid w:val="000C5A6D"/>
    <w:rsid w:val="000C68BB"/>
    <w:rsid w:val="000C6DBD"/>
    <w:rsid w:val="000C739D"/>
    <w:rsid w:val="000D2506"/>
    <w:rsid w:val="000D7201"/>
    <w:rsid w:val="000E1B60"/>
    <w:rsid w:val="000E3495"/>
    <w:rsid w:val="000E3833"/>
    <w:rsid w:val="000E3D3C"/>
    <w:rsid w:val="000E4CE6"/>
    <w:rsid w:val="000E563A"/>
    <w:rsid w:val="000E6494"/>
    <w:rsid w:val="000E69E2"/>
    <w:rsid w:val="000F231D"/>
    <w:rsid w:val="000F4D2C"/>
    <w:rsid w:val="000F5103"/>
    <w:rsid w:val="000F5CC0"/>
    <w:rsid w:val="000F5ECC"/>
    <w:rsid w:val="000F643F"/>
    <w:rsid w:val="00100209"/>
    <w:rsid w:val="00100820"/>
    <w:rsid w:val="0010186B"/>
    <w:rsid w:val="00104DAF"/>
    <w:rsid w:val="00105175"/>
    <w:rsid w:val="0010531D"/>
    <w:rsid w:val="00107003"/>
    <w:rsid w:val="0010798E"/>
    <w:rsid w:val="0011241A"/>
    <w:rsid w:val="0011284D"/>
    <w:rsid w:val="001139F4"/>
    <w:rsid w:val="00115B0F"/>
    <w:rsid w:val="00121312"/>
    <w:rsid w:val="001215D6"/>
    <w:rsid w:val="00123B08"/>
    <w:rsid w:val="00130D7D"/>
    <w:rsid w:val="001326BD"/>
    <w:rsid w:val="00134119"/>
    <w:rsid w:val="00136383"/>
    <w:rsid w:val="00137C2A"/>
    <w:rsid w:val="00141BC6"/>
    <w:rsid w:val="00142FC1"/>
    <w:rsid w:val="001441D1"/>
    <w:rsid w:val="00151082"/>
    <w:rsid w:val="0015555C"/>
    <w:rsid w:val="00156D62"/>
    <w:rsid w:val="00161C2F"/>
    <w:rsid w:val="00161F0F"/>
    <w:rsid w:val="00162331"/>
    <w:rsid w:val="0016412D"/>
    <w:rsid w:val="00164199"/>
    <w:rsid w:val="00166E50"/>
    <w:rsid w:val="001730A8"/>
    <w:rsid w:val="00173B11"/>
    <w:rsid w:val="001747F1"/>
    <w:rsid w:val="00174AEF"/>
    <w:rsid w:val="00176AB2"/>
    <w:rsid w:val="00181267"/>
    <w:rsid w:val="0018253D"/>
    <w:rsid w:val="00186838"/>
    <w:rsid w:val="00190AD3"/>
    <w:rsid w:val="001925D5"/>
    <w:rsid w:val="00197339"/>
    <w:rsid w:val="001A17F2"/>
    <w:rsid w:val="001A537E"/>
    <w:rsid w:val="001A724C"/>
    <w:rsid w:val="001A7F77"/>
    <w:rsid w:val="001B1CF7"/>
    <w:rsid w:val="001B1D5A"/>
    <w:rsid w:val="001B2606"/>
    <w:rsid w:val="001B3D3A"/>
    <w:rsid w:val="001B7DF6"/>
    <w:rsid w:val="001C15C0"/>
    <w:rsid w:val="001C4FE2"/>
    <w:rsid w:val="001C50ED"/>
    <w:rsid w:val="001C5CD8"/>
    <w:rsid w:val="001D25DD"/>
    <w:rsid w:val="001D71C2"/>
    <w:rsid w:val="001E2480"/>
    <w:rsid w:val="001E6CB5"/>
    <w:rsid w:val="001E7B89"/>
    <w:rsid w:val="001E7F40"/>
    <w:rsid w:val="001F07DA"/>
    <w:rsid w:val="001F4520"/>
    <w:rsid w:val="00200D43"/>
    <w:rsid w:val="002041C1"/>
    <w:rsid w:val="002054F5"/>
    <w:rsid w:val="00205B5D"/>
    <w:rsid w:val="002061CC"/>
    <w:rsid w:val="00206733"/>
    <w:rsid w:val="00213414"/>
    <w:rsid w:val="00214885"/>
    <w:rsid w:val="00217987"/>
    <w:rsid w:val="0023105C"/>
    <w:rsid w:val="00231FAC"/>
    <w:rsid w:val="0023202D"/>
    <w:rsid w:val="002331C2"/>
    <w:rsid w:val="00242A04"/>
    <w:rsid w:val="00247C86"/>
    <w:rsid w:val="00255049"/>
    <w:rsid w:val="00262BDE"/>
    <w:rsid w:val="00265E53"/>
    <w:rsid w:val="00271020"/>
    <w:rsid w:val="00273520"/>
    <w:rsid w:val="00274D31"/>
    <w:rsid w:val="00275195"/>
    <w:rsid w:val="0028056E"/>
    <w:rsid w:val="00280B91"/>
    <w:rsid w:val="00282DFA"/>
    <w:rsid w:val="00285A76"/>
    <w:rsid w:val="00286D08"/>
    <w:rsid w:val="0029150D"/>
    <w:rsid w:val="00294B2C"/>
    <w:rsid w:val="00294F5A"/>
    <w:rsid w:val="002A0F54"/>
    <w:rsid w:val="002A35DA"/>
    <w:rsid w:val="002A391E"/>
    <w:rsid w:val="002A59A7"/>
    <w:rsid w:val="002B19D1"/>
    <w:rsid w:val="002B6110"/>
    <w:rsid w:val="002B73ED"/>
    <w:rsid w:val="002B77FB"/>
    <w:rsid w:val="002C3F8B"/>
    <w:rsid w:val="002C4338"/>
    <w:rsid w:val="002C55AE"/>
    <w:rsid w:val="002C59C3"/>
    <w:rsid w:val="002C649B"/>
    <w:rsid w:val="002C73AE"/>
    <w:rsid w:val="002C75A0"/>
    <w:rsid w:val="002C7B01"/>
    <w:rsid w:val="002D086D"/>
    <w:rsid w:val="002D3099"/>
    <w:rsid w:val="002D55D7"/>
    <w:rsid w:val="002D6DAE"/>
    <w:rsid w:val="002E14D9"/>
    <w:rsid w:val="002E29BB"/>
    <w:rsid w:val="002E2FA5"/>
    <w:rsid w:val="002E3541"/>
    <w:rsid w:val="002E49BD"/>
    <w:rsid w:val="002E5FB5"/>
    <w:rsid w:val="002E6618"/>
    <w:rsid w:val="002F065B"/>
    <w:rsid w:val="002F2B2F"/>
    <w:rsid w:val="002F46E9"/>
    <w:rsid w:val="002F5C20"/>
    <w:rsid w:val="00302972"/>
    <w:rsid w:val="0031079E"/>
    <w:rsid w:val="003115AD"/>
    <w:rsid w:val="003138E9"/>
    <w:rsid w:val="00315382"/>
    <w:rsid w:val="00316F53"/>
    <w:rsid w:val="003176C2"/>
    <w:rsid w:val="00324906"/>
    <w:rsid w:val="003314A5"/>
    <w:rsid w:val="003319F4"/>
    <w:rsid w:val="00332671"/>
    <w:rsid w:val="00333B3A"/>
    <w:rsid w:val="00336CDE"/>
    <w:rsid w:val="00357549"/>
    <w:rsid w:val="00361E19"/>
    <w:rsid w:val="003634ED"/>
    <w:rsid w:val="00364BA5"/>
    <w:rsid w:val="003659DB"/>
    <w:rsid w:val="003716E6"/>
    <w:rsid w:val="00371A9D"/>
    <w:rsid w:val="003751EF"/>
    <w:rsid w:val="00376866"/>
    <w:rsid w:val="0037715C"/>
    <w:rsid w:val="00380A35"/>
    <w:rsid w:val="00380F2B"/>
    <w:rsid w:val="0038142E"/>
    <w:rsid w:val="003817ED"/>
    <w:rsid w:val="00382927"/>
    <w:rsid w:val="003848AA"/>
    <w:rsid w:val="003848C9"/>
    <w:rsid w:val="00386CDF"/>
    <w:rsid w:val="003906E2"/>
    <w:rsid w:val="003954AA"/>
    <w:rsid w:val="003957CB"/>
    <w:rsid w:val="00395875"/>
    <w:rsid w:val="00396487"/>
    <w:rsid w:val="003A4ECF"/>
    <w:rsid w:val="003A58C8"/>
    <w:rsid w:val="003A597E"/>
    <w:rsid w:val="003B3E77"/>
    <w:rsid w:val="003B3FF9"/>
    <w:rsid w:val="003C0609"/>
    <w:rsid w:val="003C299A"/>
    <w:rsid w:val="003C3785"/>
    <w:rsid w:val="003C6556"/>
    <w:rsid w:val="003D07B0"/>
    <w:rsid w:val="003D1397"/>
    <w:rsid w:val="003D3DA2"/>
    <w:rsid w:val="003E048C"/>
    <w:rsid w:val="003E0986"/>
    <w:rsid w:val="003E0E58"/>
    <w:rsid w:val="003E51EF"/>
    <w:rsid w:val="003E5DA1"/>
    <w:rsid w:val="003E7FBF"/>
    <w:rsid w:val="003F28E6"/>
    <w:rsid w:val="003F2997"/>
    <w:rsid w:val="003F3279"/>
    <w:rsid w:val="003F4A00"/>
    <w:rsid w:val="003F4DD7"/>
    <w:rsid w:val="003F5E2F"/>
    <w:rsid w:val="003F72DE"/>
    <w:rsid w:val="003F76A0"/>
    <w:rsid w:val="00401ABA"/>
    <w:rsid w:val="00403FD2"/>
    <w:rsid w:val="0040603B"/>
    <w:rsid w:val="004061A5"/>
    <w:rsid w:val="00410B23"/>
    <w:rsid w:val="00411419"/>
    <w:rsid w:val="00412F82"/>
    <w:rsid w:val="0041589B"/>
    <w:rsid w:val="004162CD"/>
    <w:rsid w:val="00420B18"/>
    <w:rsid w:val="004211F6"/>
    <w:rsid w:val="00422109"/>
    <w:rsid w:val="004244EF"/>
    <w:rsid w:val="00425CBF"/>
    <w:rsid w:val="00426687"/>
    <w:rsid w:val="004319DA"/>
    <w:rsid w:val="00431DF5"/>
    <w:rsid w:val="00437B98"/>
    <w:rsid w:val="00440C50"/>
    <w:rsid w:val="00444736"/>
    <w:rsid w:val="00446F5C"/>
    <w:rsid w:val="004526AD"/>
    <w:rsid w:val="00454E28"/>
    <w:rsid w:val="004553FC"/>
    <w:rsid w:val="00457154"/>
    <w:rsid w:val="00461974"/>
    <w:rsid w:val="00464253"/>
    <w:rsid w:val="00466606"/>
    <w:rsid w:val="00467489"/>
    <w:rsid w:val="00467B76"/>
    <w:rsid w:val="00470A20"/>
    <w:rsid w:val="0047186A"/>
    <w:rsid w:val="004755A7"/>
    <w:rsid w:val="00477698"/>
    <w:rsid w:val="004818F6"/>
    <w:rsid w:val="004846B4"/>
    <w:rsid w:val="00487484"/>
    <w:rsid w:val="00493940"/>
    <w:rsid w:val="00495701"/>
    <w:rsid w:val="00497802"/>
    <w:rsid w:val="004A0F65"/>
    <w:rsid w:val="004A1477"/>
    <w:rsid w:val="004A5B8A"/>
    <w:rsid w:val="004B0876"/>
    <w:rsid w:val="004B1434"/>
    <w:rsid w:val="004B3CF2"/>
    <w:rsid w:val="004B4C2E"/>
    <w:rsid w:val="004B6383"/>
    <w:rsid w:val="004B7029"/>
    <w:rsid w:val="004C1838"/>
    <w:rsid w:val="004C3F19"/>
    <w:rsid w:val="004D1012"/>
    <w:rsid w:val="004D2BAA"/>
    <w:rsid w:val="004D313E"/>
    <w:rsid w:val="004D49C4"/>
    <w:rsid w:val="004D723C"/>
    <w:rsid w:val="004E0D1F"/>
    <w:rsid w:val="004E1CF2"/>
    <w:rsid w:val="004E264C"/>
    <w:rsid w:val="004F15F9"/>
    <w:rsid w:val="004F3654"/>
    <w:rsid w:val="004F6F2A"/>
    <w:rsid w:val="004F727E"/>
    <w:rsid w:val="00504479"/>
    <w:rsid w:val="005122E4"/>
    <w:rsid w:val="00515526"/>
    <w:rsid w:val="00516CB2"/>
    <w:rsid w:val="00517706"/>
    <w:rsid w:val="005276C7"/>
    <w:rsid w:val="00531A13"/>
    <w:rsid w:val="00532F3D"/>
    <w:rsid w:val="0053706D"/>
    <w:rsid w:val="00540845"/>
    <w:rsid w:val="0054106C"/>
    <w:rsid w:val="00542F24"/>
    <w:rsid w:val="005448F6"/>
    <w:rsid w:val="005473C8"/>
    <w:rsid w:val="00551FAD"/>
    <w:rsid w:val="00554921"/>
    <w:rsid w:val="00555606"/>
    <w:rsid w:val="005565C3"/>
    <w:rsid w:val="00556EC7"/>
    <w:rsid w:val="00557BEC"/>
    <w:rsid w:val="00562022"/>
    <w:rsid w:val="005623E6"/>
    <w:rsid w:val="00562757"/>
    <w:rsid w:val="00562F04"/>
    <w:rsid w:val="00564A45"/>
    <w:rsid w:val="00571299"/>
    <w:rsid w:val="005817B7"/>
    <w:rsid w:val="00583F16"/>
    <w:rsid w:val="00590075"/>
    <w:rsid w:val="005914C9"/>
    <w:rsid w:val="005918E7"/>
    <w:rsid w:val="0059356C"/>
    <w:rsid w:val="005939F0"/>
    <w:rsid w:val="00594F57"/>
    <w:rsid w:val="00595EAB"/>
    <w:rsid w:val="005A1128"/>
    <w:rsid w:val="005A39F4"/>
    <w:rsid w:val="005A72E3"/>
    <w:rsid w:val="005B11C3"/>
    <w:rsid w:val="005B1BDB"/>
    <w:rsid w:val="005B38A4"/>
    <w:rsid w:val="005B451E"/>
    <w:rsid w:val="005B5A57"/>
    <w:rsid w:val="005B5F5E"/>
    <w:rsid w:val="005C0017"/>
    <w:rsid w:val="005C42AF"/>
    <w:rsid w:val="005C4453"/>
    <w:rsid w:val="005C4513"/>
    <w:rsid w:val="005D6762"/>
    <w:rsid w:val="005E1B50"/>
    <w:rsid w:val="005E392F"/>
    <w:rsid w:val="005E466C"/>
    <w:rsid w:val="005F103B"/>
    <w:rsid w:val="005F14E0"/>
    <w:rsid w:val="005F201E"/>
    <w:rsid w:val="005F674B"/>
    <w:rsid w:val="0060075D"/>
    <w:rsid w:val="006022E8"/>
    <w:rsid w:val="006052A3"/>
    <w:rsid w:val="00610DCB"/>
    <w:rsid w:val="006110C3"/>
    <w:rsid w:val="00613F6B"/>
    <w:rsid w:val="00616C04"/>
    <w:rsid w:val="0061722D"/>
    <w:rsid w:val="00617B79"/>
    <w:rsid w:val="006208D1"/>
    <w:rsid w:val="00620E9D"/>
    <w:rsid w:val="00622755"/>
    <w:rsid w:val="0062486D"/>
    <w:rsid w:val="00625CC2"/>
    <w:rsid w:val="00625F2C"/>
    <w:rsid w:val="00626262"/>
    <w:rsid w:val="0062798D"/>
    <w:rsid w:val="00630457"/>
    <w:rsid w:val="006342FE"/>
    <w:rsid w:val="00635BF6"/>
    <w:rsid w:val="00636F89"/>
    <w:rsid w:val="006378CB"/>
    <w:rsid w:val="006411BA"/>
    <w:rsid w:val="0065115B"/>
    <w:rsid w:val="00652F2B"/>
    <w:rsid w:val="006544C5"/>
    <w:rsid w:val="00664FE8"/>
    <w:rsid w:val="006706EF"/>
    <w:rsid w:val="00671AE3"/>
    <w:rsid w:val="00674B61"/>
    <w:rsid w:val="00674DE6"/>
    <w:rsid w:val="00676015"/>
    <w:rsid w:val="00680D59"/>
    <w:rsid w:val="0068103C"/>
    <w:rsid w:val="00683139"/>
    <w:rsid w:val="0068377B"/>
    <w:rsid w:val="006879A9"/>
    <w:rsid w:val="006945DC"/>
    <w:rsid w:val="006972BC"/>
    <w:rsid w:val="00697D4C"/>
    <w:rsid w:val="006A14A5"/>
    <w:rsid w:val="006A1D22"/>
    <w:rsid w:val="006A2903"/>
    <w:rsid w:val="006A51D9"/>
    <w:rsid w:val="006B0285"/>
    <w:rsid w:val="006B2340"/>
    <w:rsid w:val="006B3FD4"/>
    <w:rsid w:val="006B6B84"/>
    <w:rsid w:val="006C1D8C"/>
    <w:rsid w:val="006C46BC"/>
    <w:rsid w:val="006D0406"/>
    <w:rsid w:val="006D1E44"/>
    <w:rsid w:val="006D27CF"/>
    <w:rsid w:val="006D4893"/>
    <w:rsid w:val="006D50E6"/>
    <w:rsid w:val="006D5334"/>
    <w:rsid w:val="006E0D77"/>
    <w:rsid w:val="006E1F1D"/>
    <w:rsid w:val="006E2C53"/>
    <w:rsid w:val="006E39E8"/>
    <w:rsid w:val="006F07E8"/>
    <w:rsid w:val="006F2CDB"/>
    <w:rsid w:val="006F530F"/>
    <w:rsid w:val="006F7131"/>
    <w:rsid w:val="00702F91"/>
    <w:rsid w:val="00704A72"/>
    <w:rsid w:val="0070605C"/>
    <w:rsid w:val="00707B38"/>
    <w:rsid w:val="00714621"/>
    <w:rsid w:val="007149E8"/>
    <w:rsid w:val="007160EE"/>
    <w:rsid w:val="0072338B"/>
    <w:rsid w:val="00726443"/>
    <w:rsid w:val="00730899"/>
    <w:rsid w:val="0073224D"/>
    <w:rsid w:val="007335C5"/>
    <w:rsid w:val="00733C66"/>
    <w:rsid w:val="00735318"/>
    <w:rsid w:val="00737906"/>
    <w:rsid w:val="007411FD"/>
    <w:rsid w:val="00743A7B"/>
    <w:rsid w:val="00756E04"/>
    <w:rsid w:val="00757E81"/>
    <w:rsid w:val="0076065D"/>
    <w:rsid w:val="00762463"/>
    <w:rsid w:val="007635BE"/>
    <w:rsid w:val="00763EFA"/>
    <w:rsid w:val="00764A42"/>
    <w:rsid w:val="0076727A"/>
    <w:rsid w:val="0076731C"/>
    <w:rsid w:val="00770692"/>
    <w:rsid w:val="00772C22"/>
    <w:rsid w:val="007749F5"/>
    <w:rsid w:val="00774EB5"/>
    <w:rsid w:val="00776C50"/>
    <w:rsid w:val="007809B8"/>
    <w:rsid w:val="007818BE"/>
    <w:rsid w:val="0079009B"/>
    <w:rsid w:val="00790B5D"/>
    <w:rsid w:val="00792AC0"/>
    <w:rsid w:val="00793405"/>
    <w:rsid w:val="00793894"/>
    <w:rsid w:val="00793C5F"/>
    <w:rsid w:val="00793CAE"/>
    <w:rsid w:val="007A0862"/>
    <w:rsid w:val="007A256C"/>
    <w:rsid w:val="007A2D48"/>
    <w:rsid w:val="007A439B"/>
    <w:rsid w:val="007A5BFA"/>
    <w:rsid w:val="007A5E07"/>
    <w:rsid w:val="007B30A5"/>
    <w:rsid w:val="007B6802"/>
    <w:rsid w:val="007C02E1"/>
    <w:rsid w:val="007C272E"/>
    <w:rsid w:val="007C381E"/>
    <w:rsid w:val="007C7897"/>
    <w:rsid w:val="007D7354"/>
    <w:rsid w:val="007D7BD1"/>
    <w:rsid w:val="007E3FB1"/>
    <w:rsid w:val="007E712B"/>
    <w:rsid w:val="007F0F44"/>
    <w:rsid w:val="007F1311"/>
    <w:rsid w:val="007F13FA"/>
    <w:rsid w:val="007F25F5"/>
    <w:rsid w:val="007F595B"/>
    <w:rsid w:val="00800515"/>
    <w:rsid w:val="00804775"/>
    <w:rsid w:val="00805A6F"/>
    <w:rsid w:val="008103F3"/>
    <w:rsid w:val="00812B80"/>
    <w:rsid w:val="008141A0"/>
    <w:rsid w:val="00815BB0"/>
    <w:rsid w:val="00821D26"/>
    <w:rsid w:val="00845FEB"/>
    <w:rsid w:val="00846371"/>
    <w:rsid w:val="008467A3"/>
    <w:rsid w:val="00856A2C"/>
    <w:rsid w:val="00856CA8"/>
    <w:rsid w:val="0086188D"/>
    <w:rsid w:val="00872511"/>
    <w:rsid w:val="00874F51"/>
    <w:rsid w:val="008759E5"/>
    <w:rsid w:val="0087637C"/>
    <w:rsid w:val="0087767B"/>
    <w:rsid w:val="008840CF"/>
    <w:rsid w:val="00887407"/>
    <w:rsid w:val="008914A5"/>
    <w:rsid w:val="00891D09"/>
    <w:rsid w:val="0089240D"/>
    <w:rsid w:val="008944E3"/>
    <w:rsid w:val="00894958"/>
    <w:rsid w:val="008959D6"/>
    <w:rsid w:val="008962BE"/>
    <w:rsid w:val="00896C8F"/>
    <w:rsid w:val="008A4406"/>
    <w:rsid w:val="008A5F6B"/>
    <w:rsid w:val="008A6246"/>
    <w:rsid w:val="008B7858"/>
    <w:rsid w:val="008C01BD"/>
    <w:rsid w:val="008C29C9"/>
    <w:rsid w:val="008C4110"/>
    <w:rsid w:val="008D1690"/>
    <w:rsid w:val="008D2960"/>
    <w:rsid w:val="008D5BE8"/>
    <w:rsid w:val="008D5D51"/>
    <w:rsid w:val="008E0367"/>
    <w:rsid w:val="008E383F"/>
    <w:rsid w:val="008E464E"/>
    <w:rsid w:val="008E7911"/>
    <w:rsid w:val="008E7BCB"/>
    <w:rsid w:val="008F25CE"/>
    <w:rsid w:val="008F5B3A"/>
    <w:rsid w:val="008F69E0"/>
    <w:rsid w:val="00900529"/>
    <w:rsid w:val="00901A23"/>
    <w:rsid w:val="00901A25"/>
    <w:rsid w:val="009022EA"/>
    <w:rsid w:val="0090249B"/>
    <w:rsid w:val="0090351B"/>
    <w:rsid w:val="0090465F"/>
    <w:rsid w:val="00905DBE"/>
    <w:rsid w:val="00906484"/>
    <w:rsid w:val="0091054F"/>
    <w:rsid w:val="00913A78"/>
    <w:rsid w:val="00915B14"/>
    <w:rsid w:val="00927FD7"/>
    <w:rsid w:val="0093071F"/>
    <w:rsid w:val="00930CF2"/>
    <w:rsid w:val="00931666"/>
    <w:rsid w:val="009332CA"/>
    <w:rsid w:val="009366D0"/>
    <w:rsid w:val="009518B9"/>
    <w:rsid w:val="00954023"/>
    <w:rsid w:val="009630EC"/>
    <w:rsid w:val="009651F7"/>
    <w:rsid w:val="00975FA5"/>
    <w:rsid w:val="009761AF"/>
    <w:rsid w:val="009764C7"/>
    <w:rsid w:val="00976FCD"/>
    <w:rsid w:val="00980D6D"/>
    <w:rsid w:val="00980EE5"/>
    <w:rsid w:val="009817D5"/>
    <w:rsid w:val="00981C88"/>
    <w:rsid w:val="00982B50"/>
    <w:rsid w:val="009916AB"/>
    <w:rsid w:val="00991D7A"/>
    <w:rsid w:val="009A0478"/>
    <w:rsid w:val="009A0B2B"/>
    <w:rsid w:val="009A19E1"/>
    <w:rsid w:val="009A49B7"/>
    <w:rsid w:val="009A5692"/>
    <w:rsid w:val="009A5A8E"/>
    <w:rsid w:val="009A639E"/>
    <w:rsid w:val="009A6EF6"/>
    <w:rsid w:val="009B1053"/>
    <w:rsid w:val="009B19D3"/>
    <w:rsid w:val="009B3934"/>
    <w:rsid w:val="009B58C2"/>
    <w:rsid w:val="009D1ED8"/>
    <w:rsid w:val="009E5D63"/>
    <w:rsid w:val="009E7805"/>
    <w:rsid w:val="009E7FFC"/>
    <w:rsid w:val="009F3B6B"/>
    <w:rsid w:val="009F739A"/>
    <w:rsid w:val="009F7564"/>
    <w:rsid w:val="00A05ADA"/>
    <w:rsid w:val="00A10C89"/>
    <w:rsid w:val="00A11221"/>
    <w:rsid w:val="00A116D1"/>
    <w:rsid w:val="00A16CAA"/>
    <w:rsid w:val="00A17C2E"/>
    <w:rsid w:val="00A24405"/>
    <w:rsid w:val="00A25191"/>
    <w:rsid w:val="00A252AF"/>
    <w:rsid w:val="00A25B63"/>
    <w:rsid w:val="00A25BEB"/>
    <w:rsid w:val="00A265F5"/>
    <w:rsid w:val="00A27672"/>
    <w:rsid w:val="00A3325A"/>
    <w:rsid w:val="00A406FE"/>
    <w:rsid w:val="00A40DE0"/>
    <w:rsid w:val="00A42DDD"/>
    <w:rsid w:val="00A50F0C"/>
    <w:rsid w:val="00A50F1D"/>
    <w:rsid w:val="00A520A7"/>
    <w:rsid w:val="00A526FA"/>
    <w:rsid w:val="00A60D4B"/>
    <w:rsid w:val="00A6101E"/>
    <w:rsid w:val="00A61061"/>
    <w:rsid w:val="00A615A8"/>
    <w:rsid w:val="00A640BC"/>
    <w:rsid w:val="00A678B2"/>
    <w:rsid w:val="00A747FB"/>
    <w:rsid w:val="00A75897"/>
    <w:rsid w:val="00A75E33"/>
    <w:rsid w:val="00A7666F"/>
    <w:rsid w:val="00A77607"/>
    <w:rsid w:val="00A778B8"/>
    <w:rsid w:val="00A80B1E"/>
    <w:rsid w:val="00A81543"/>
    <w:rsid w:val="00A82011"/>
    <w:rsid w:val="00A904A2"/>
    <w:rsid w:val="00A918DF"/>
    <w:rsid w:val="00A960B2"/>
    <w:rsid w:val="00A97045"/>
    <w:rsid w:val="00AA12CC"/>
    <w:rsid w:val="00AA1E77"/>
    <w:rsid w:val="00AA2526"/>
    <w:rsid w:val="00AA567F"/>
    <w:rsid w:val="00AB16D7"/>
    <w:rsid w:val="00AB25AF"/>
    <w:rsid w:val="00AB3F30"/>
    <w:rsid w:val="00AB6615"/>
    <w:rsid w:val="00AC11EF"/>
    <w:rsid w:val="00AC58DE"/>
    <w:rsid w:val="00AC5C66"/>
    <w:rsid w:val="00AD2DB5"/>
    <w:rsid w:val="00AD47A8"/>
    <w:rsid w:val="00AD48D2"/>
    <w:rsid w:val="00AD52C8"/>
    <w:rsid w:val="00AD7FE8"/>
    <w:rsid w:val="00AE0505"/>
    <w:rsid w:val="00AE4A7E"/>
    <w:rsid w:val="00AE6B29"/>
    <w:rsid w:val="00AF0A6C"/>
    <w:rsid w:val="00AF16F0"/>
    <w:rsid w:val="00AF2884"/>
    <w:rsid w:val="00AF29C2"/>
    <w:rsid w:val="00AF5DAA"/>
    <w:rsid w:val="00B034B0"/>
    <w:rsid w:val="00B034DC"/>
    <w:rsid w:val="00B0415E"/>
    <w:rsid w:val="00B05C52"/>
    <w:rsid w:val="00B06EC1"/>
    <w:rsid w:val="00B07332"/>
    <w:rsid w:val="00B12FD4"/>
    <w:rsid w:val="00B1321D"/>
    <w:rsid w:val="00B13314"/>
    <w:rsid w:val="00B14362"/>
    <w:rsid w:val="00B264DA"/>
    <w:rsid w:val="00B27ABD"/>
    <w:rsid w:val="00B31249"/>
    <w:rsid w:val="00B312C9"/>
    <w:rsid w:val="00B342EB"/>
    <w:rsid w:val="00B361FA"/>
    <w:rsid w:val="00B368ED"/>
    <w:rsid w:val="00B37A79"/>
    <w:rsid w:val="00B37F13"/>
    <w:rsid w:val="00B414CF"/>
    <w:rsid w:val="00B425E0"/>
    <w:rsid w:val="00B476E1"/>
    <w:rsid w:val="00B57906"/>
    <w:rsid w:val="00B57EE8"/>
    <w:rsid w:val="00B602DA"/>
    <w:rsid w:val="00B61C48"/>
    <w:rsid w:val="00B64906"/>
    <w:rsid w:val="00B66335"/>
    <w:rsid w:val="00B66E0B"/>
    <w:rsid w:val="00B72E3D"/>
    <w:rsid w:val="00B810AF"/>
    <w:rsid w:val="00B8483B"/>
    <w:rsid w:val="00B860C9"/>
    <w:rsid w:val="00B86E31"/>
    <w:rsid w:val="00B957E9"/>
    <w:rsid w:val="00B96CEA"/>
    <w:rsid w:val="00BA2FEE"/>
    <w:rsid w:val="00BA52D0"/>
    <w:rsid w:val="00BA7E49"/>
    <w:rsid w:val="00BB5F48"/>
    <w:rsid w:val="00BC1C6B"/>
    <w:rsid w:val="00BC20DE"/>
    <w:rsid w:val="00BC46E5"/>
    <w:rsid w:val="00BC5340"/>
    <w:rsid w:val="00BC6334"/>
    <w:rsid w:val="00BC711B"/>
    <w:rsid w:val="00BC74D9"/>
    <w:rsid w:val="00BD2237"/>
    <w:rsid w:val="00BD587E"/>
    <w:rsid w:val="00BD7581"/>
    <w:rsid w:val="00BE1D3F"/>
    <w:rsid w:val="00BE478B"/>
    <w:rsid w:val="00BE568A"/>
    <w:rsid w:val="00BE5CF7"/>
    <w:rsid w:val="00BE6491"/>
    <w:rsid w:val="00BF4346"/>
    <w:rsid w:val="00C00981"/>
    <w:rsid w:val="00C02DE1"/>
    <w:rsid w:val="00C15E85"/>
    <w:rsid w:val="00C164F9"/>
    <w:rsid w:val="00C20ACB"/>
    <w:rsid w:val="00C20C29"/>
    <w:rsid w:val="00C21070"/>
    <w:rsid w:val="00C247CC"/>
    <w:rsid w:val="00C247EB"/>
    <w:rsid w:val="00C2629F"/>
    <w:rsid w:val="00C30551"/>
    <w:rsid w:val="00C308E3"/>
    <w:rsid w:val="00C30A3F"/>
    <w:rsid w:val="00C33620"/>
    <w:rsid w:val="00C33908"/>
    <w:rsid w:val="00C35D5A"/>
    <w:rsid w:val="00C40F55"/>
    <w:rsid w:val="00C41F51"/>
    <w:rsid w:val="00C427FF"/>
    <w:rsid w:val="00C42DE3"/>
    <w:rsid w:val="00C4368D"/>
    <w:rsid w:val="00C53210"/>
    <w:rsid w:val="00C55757"/>
    <w:rsid w:val="00C56306"/>
    <w:rsid w:val="00C5762B"/>
    <w:rsid w:val="00C60CDE"/>
    <w:rsid w:val="00C6437C"/>
    <w:rsid w:val="00C6574B"/>
    <w:rsid w:val="00C673E8"/>
    <w:rsid w:val="00C7133E"/>
    <w:rsid w:val="00C73443"/>
    <w:rsid w:val="00C822AA"/>
    <w:rsid w:val="00C84861"/>
    <w:rsid w:val="00C8621E"/>
    <w:rsid w:val="00C87BBA"/>
    <w:rsid w:val="00C90909"/>
    <w:rsid w:val="00C9246C"/>
    <w:rsid w:val="00C93183"/>
    <w:rsid w:val="00C94D1F"/>
    <w:rsid w:val="00CA0823"/>
    <w:rsid w:val="00CA3404"/>
    <w:rsid w:val="00CA4C80"/>
    <w:rsid w:val="00CB1B20"/>
    <w:rsid w:val="00CB4135"/>
    <w:rsid w:val="00CB4170"/>
    <w:rsid w:val="00CB46B3"/>
    <w:rsid w:val="00CC0E6E"/>
    <w:rsid w:val="00CC3547"/>
    <w:rsid w:val="00CC4B26"/>
    <w:rsid w:val="00CC4E8A"/>
    <w:rsid w:val="00CC725F"/>
    <w:rsid w:val="00CC7D6B"/>
    <w:rsid w:val="00CD495B"/>
    <w:rsid w:val="00CD7EAD"/>
    <w:rsid w:val="00CE06A0"/>
    <w:rsid w:val="00CE21A3"/>
    <w:rsid w:val="00CE41E1"/>
    <w:rsid w:val="00CE69CD"/>
    <w:rsid w:val="00CE7849"/>
    <w:rsid w:val="00CF1E48"/>
    <w:rsid w:val="00CF51C2"/>
    <w:rsid w:val="00CF7510"/>
    <w:rsid w:val="00D014D0"/>
    <w:rsid w:val="00D02840"/>
    <w:rsid w:val="00D039B9"/>
    <w:rsid w:val="00D05A4E"/>
    <w:rsid w:val="00D07534"/>
    <w:rsid w:val="00D12ADE"/>
    <w:rsid w:val="00D17D35"/>
    <w:rsid w:val="00D200AE"/>
    <w:rsid w:val="00D2131C"/>
    <w:rsid w:val="00D25D41"/>
    <w:rsid w:val="00D26767"/>
    <w:rsid w:val="00D26BF3"/>
    <w:rsid w:val="00D31FB4"/>
    <w:rsid w:val="00D33125"/>
    <w:rsid w:val="00D35CB9"/>
    <w:rsid w:val="00D370A8"/>
    <w:rsid w:val="00D429E8"/>
    <w:rsid w:val="00D442D3"/>
    <w:rsid w:val="00D46B34"/>
    <w:rsid w:val="00D5145D"/>
    <w:rsid w:val="00D51579"/>
    <w:rsid w:val="00D5347A"/>
    <w:rsid w:val="00D53EED"/>
    <w:rsid w:val="00D56050"/>
    <w:rsid w:val="00D61829"/>
    <w:rsid w:val="00D61C33"/>
    <w:rsid w:val="00D62C56"/>
    <w:rsid w:val="00D63F0F"/>
    <w:rsid w:val="00D70626"/>
    <w:rsid w:val="00D712A4"/>
    <w:rsid w:val="00D83AA0"/>
    <w:rsid w:val="00D8509C"/>
    <w:rsid w:val="00D85916"/>
    <w:rsid w:val="00D90BB2"/>
    <w:rsid w:val="00D9507C"/>
    <w:rsid w:val="00D96839"/>
    <w:rsid w:val="00D96F02"/>
    <w:rsid w:val="00D97E92"/>
    <w:rsid w:val="00DA02EA"/>
    <w:rsid w:val="00DA08F1"/>
    <w:rsid w:val="00DA3545"/>
    <w:rsid w:val="00DA421F"/>
    <w:rsid w:val="00DA65CF"/>
    <w:rsid w:val="00DA6885"/>
    <w:rsid w:val="00DA7421"/>
    <w:rsid w:val="00DA762F"/>
    <w:rsid w:val="00DB3117"/>
    <w:rsid w:val="00DB5B89"/>
    <w:rsid w:val="00DC1855"/>
    <w:rsid w:val="00DC6DB3"/>
    <w:rsid w:val="00DD0DD6"/>
    <w:rsid w:val="00DD20E1"/>
    <w:rsid w:val="00DD3F2B"/>
    <w:rsid w:val="00DD4498"/>
    <w:rsid w:val="00DD65C7"/>
    <w:rsid w:val="00DD7CD2"/>
    <w:rsid w:val="00DE332A"/>
    <w:rsid w:val="00DE7410"/>
    <w:rsid w:val="00DE7A23"/>
    <w:rsid w:val="00DF01F9"/>
    <w:rsid w:val="00DF12F8"/>
    <w:rsid w:val="00DF1552"/>
    <w:rsid w:val="00DF460D"/>
    <w:rsid w:val="00DF5410"/>
    <w:rsid w:val="00E02D46"/>
    <w:rsid w:val="00E038D5"/>
    <w:rsid w:val="00E042AC"/>
    <w:rsid w:val="00E05B02"/>
    <w:rsid w:val="00E07302"/>
    <w:rsid w:val="00E07C2D"/>
    <w:rsid w:val="00E12796"/>
    <w:rsid w:val="00E14230"/>
    <w:rsid w:val="00E15D2C"/>
    <w:rsid w:val="00E16D45"/>
    <w:rsid w:val="00E16D8A"/>
    <w:rsid w:val="00E1711D"/>
    <w:rsid w:val="00E203FE"/>
    <w:rsid w:val="00E21C1C"/>
    <w:rsid w:val="00E2393E"/>
    <w:rsid w:val="00E2567F"/>
    <w:rsid w:val="00E26DE4"/>
    <w:rsid w:val="00E2784F"/>
    <w:rsid w:val="00E31B33"/>
    <w:rsid w:val="00E32F08"/>
    <w:rsid w:val="00E33874"/>
    <w:rsid w:val="00E34035"/>
    <w:rsid w:val="00E3488F"/>
    <w:rsid w:val="00E3509B"/>
    <w:rsid w:val="00E369DD"/>
    <w:rsid w:val="00E37423"/>
    <w:rsid w:val="00E3796D"/>
    <w:rsid w:val="00E40D50"/>
    <w:rsid w:val="00E47282"/>
    <w:rsid w:val="00E50F76"/>
    <w:rsid w:val="00E53E8C"/>
    <w:rsid w:val="00E543E7"/>
    <w:rsid w:val="00E5792B"/>
    <w:rsid w:val="00E6499C"/>
    <w:rsid w:val="00E662DE"/>
    <w:rsid w:val="00E67031"/>
    <w:rsid w:val="00E67BDE"/>
    <w:rsid w:val="00E72284"/>
    <w:rsid w:val="00E72DB4"/>
    <w:rsid w:val="00E72F66"/>
    <w:rsid w:val="00E75950"/>
    <w:rsid w:val="00E80BEE"/>
    <w:rsid w:val="00E92197"/>
    <w:rsid w:val="00E92455"/>
    <w:rsid w:val="00EA39E4"/>
    <w:rsid w:val="00EA453D"/>
    <w:rsid w:val="00EA7C10"/>
    <w:rsid w:val="00EB36B3"/>
    <w:rsid w:val="00EB5537"/>
    <w:rsid w:val="00EC0C99"/>
    <w:rsid w:val="00EC2547"/>
    <w:rsid w:val="00EC77B1"/>
    <w:rsid w:val="00ED5C34"/>
    <w:rsid w:val="00EE0B94"/>
    <w:rsid w:val="00EE3F8F"/>
    <w:rsid w:val="00EE6A8B"/>
    <w:rsid w:val="00EF0114"/>
    <w:rsid w:val="00EF3FF1"/>
    <w:rsid w:val="00EF730C"/>
    <w:rsid w:val="00EF75D8"/>
    <w:rsid w:val="00F00287"/>
    <w:rsid w:val="00F00FA3"/>
    <w:rsid w:val="00F05080"/>
    <w:rsid w:val="00F06659"/>
    <w:rsid w:val="00F13103"/>
    <w:rsid w:val="00F1551F"/>
    <w:rsid w:val="00F16BC1"/>
    <w:rsid w:val="00F17417"/>
    <w:rsid w:val="00F229AA"/>
    <w:rsid w:val="00F22AAE"/>
    <w:rsid w:val="00F2357F"/>
    <w:rsid w:val="00F23877"/>
    <w:rsid w:val="00F23B95"/>
    <w:rsid w:val="00F23C8A"/>
    <w:rsid w:val="00F261D6"/>
    <w:rsid w:val="00F314A0"/>
    <w:rsid w:val="00F32090"/>
    <w:rsid w:val="00F34718"/>
    <w:rsid w:val="00F34D49"/>
    <w:rsid w:val="00F40780"/>
    <w:rsid w:val="00F4092C"/>
    <w:rsid w:val="00F40A0A"/>
    <w:rsid w:val="00F43823"/>
    <w:rsid w:val="00F448E2"/>
    <w:rsid w:val="00F45C4F"/>
    <w:rsid w:val="00F45F69"/>
    <w:rsid w:val="00F46422"/>
    <w:rsid w:val="00F5111E"/>
    <w:rsid w:val="00F52FFE"/>
    <w:rsid w:val="00F57824"/>
    <w:rsid w:val="00F57FAB"/>
    <w:rsid w:val="00F60784"/>
    <w:rsid w:val="00F617D4"/>
    <w:rsid w:val="00F61BA5"/>
    <w:rsid w:val="00F64088"/>
    <w:rsid w:val="00F644BD"/>
    <w:rsid w:val="00F64929"/>
    <w:rsid w:val="00F66B76"/>
    <w:rsid w:val="00F71108"/>
    <w:rsid w:val="00F7454F"/>
    <w:rsid w:val="00F774CC"/>
    <w:rsid w:val="00F81278"/>
    <w:rsid w:val="00F84DB6"/>
    <w:rsid w:val="00F9192F"/>
    <w:rsid w:val="00F91E7A"/>
    <w:rsid w:val="00F9263A"/>
    <w:rsid w:val="00FA3EEF"/>
    <w:rsid w:val="00FA4D4F"/>
    <w:rsid w:val="00FA73F1"/>
    <w:rsid w:val="00FB3423"/>
    <w:rsid w:val="00FB3E6C"/>
    <w:rsid w:val="00FB4DDD"/>
    <w:rsid w:val="00FB6038"/>
    <w:rsid w:val="00FC382E"/>
    <w:rsid w:val="00FC471D"/>
    <w:rsid w:val="00FD146F"/>
    <w:rsid w:val="00FE1448"/>
    <w:rsid w:val="00FE5D56"/>
    <w:rsid w:val="00FE7D72"/>
    <w:rsid w:val="00FF0493"/>
    <w:rsid w:val="00FF1A97"/>
    <w:rsid w:val="00FF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76AE08"/>
  <w15:docId w15:val="{679B1326-54E7-4D8A-8FBA-E59B5D29C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476E1"/>
  </w:style>
  <w:style w:type="paragraph" w:styleId="Fuzeile">
    <w:name w:val="footer"/>
    <w:basedOn w:val="Standard"/>
    <w:link w:val="Fu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476E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476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476E1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3071F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56E04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F16F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F16F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F16F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F16F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F16F0"/>
    <w:rPr>
      <w:b/>
      <w:bCs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rsid w:val="002C59C3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2C59C3"/>
    <w:rPr>
      <w:rFonts w:ascii="Calibri" w:hAnsi="Calibri"/>
      <w:szCs w:val="21"/>
    </w:rPr>
  </w:style>
  <w:style w:type="paragraph" w:customStyle="1" w:styleId="Verfgung">
    <w:name w:val="Verfügung"/>
    <w:basedOn w:val="Standard"/>
    <w:next w:val="Standard"/>
    <w:link w:val="VerfgungZchn"/>
    <w:autoRedefine/>
    <w:qFormat/>
    <w:rsid w:val="007335C5"/>
    <w:pPr>
      <w:spacing w:after="0" w:line="240" w:lineRule="auto"/>
      <w:ind w:left="-567" w:firstLine="567"/>
      <w:outlineLvl w:val="3"/>
    </w:pPr>
    <w:rPr>
      <w:rFonts w:ascii="Arial" w:eastAsia="Times New Roman" w:hAnsi="Arial" w:cs="Arial"/>
      <w:b/>
      <w:lang w:eastAsia="de-DE"/>
    </w:rPr>
  </w:style>
  <w:style w:type="character" w:customStyle="1" w:styleId="VerfgungZchn">
    <w:name w:val="Verfügung Zchn"/>
    <w:basedOn w:val="Absatz-Standardschriftart"/>
    <w:link w:val="Verfgung"/>
    <w:rsid w:val="007335C5"/>
    <w:rPr>
      <w:rFonts w:ascii="Arial" w:eastAsia="Times New Roman" w:hAnsi="Arial" w:cs="Arial"/>
      <w:b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197339"/>
    <w:rPr>
      <w:color w:val="800080" w:themeColor="followedHyperlink"/>
      <w:u w:val="single"/>
    </w:rPr>
  </w:style>
  <w:style w:type="paragraph" w:customStyle="1" w:styleId="Flietext">
    <w:name w:val="Fließtext"/>
    <w:basedOn w:val="Standard"/>
    <w:link w:val="FlietextZchn"/>
    <w:rsid w:val="00A25BEB"/>
    <w:pPr>
      <w:spacing w:after="0" w:line="320" w:lineRule="atLeast"/>
    </w:pPr>
    <w:rPr>
      <w:rFonts w:ascii="Arial" w:hAnsi="Arial" w:cs="Arial"/>
      <w:sz w:val="24"/>
    </w:rPr>
  </w:style>
  <w:style w:type="character" w:customStyle="1" w:styleId="FlietextZchn">
    <w:name w:val="Fließtext Zchn"/>
    <w:basedOn w:val="Absatz-Standardschriftart"/>
    <w:link w:val="Flietext"/>
    <w:rsid w:val="00A25BEB"/>
    <w:rPr>
      <w:rFonts w:ascii="Arial" w:hAnsi="Arial" w:cs="Arial"/>
      <w:sz w:val="24"/>
    </w:rPr>
  </w:style>
  <w:style w:type="paragraph" w:styleId="berarbeitung">
    <w:name w:val="Revision"/>
    <w:hidden/>
    <w:uiPriority w:val="99"/>
    <w:semiHidden/>
    <w:rsid w:val="00BC5340"/>
    <w:pPr>
      <w:spacing w:after="0" w:line="240" w:lineRule="auto"/>
    </w:pPr>
  </w:style>
  <w:style w:type="paragraph" w:styleId="StandardWeb">
    <w:name w:val="Normal (Web)"/>
    <w:basedOn w:val="Standard"/>
    <w:uiPriority w:val="99"/>
    <w:semiHidden/>
    <w:unhideWhenUsed/>
    <w:rsid w:val="00DD449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numbering" w:customStyle="1" w:styleId="ImportierterStil2">
    <w:name w:val="Importierter Stil: 2"/>
    <w:rsid w:val="006F2CDB"/>
    <w:pPr>
      <w:numPr>
        <w:numId w:val="1"/>
      </w:numPr>
    </w:pPr>
  </w:style>
  <w:style w:type="numbering" w:customStyle="1" w:styleId="ImportierterStil3">
    <w:name w:val="Importierter Stil: 3"/>
    <w:rsid w:val="006F2CDB"/>
    <w:pPr>
      <w:numPr>
        <w:numId w:val="2"/>
      </w:numPr>
    </w:pPr>
  </w:style>
  <w:style w:type="table" w:styleId="Tabellenraster">
    <w:name w:val="Table Grid"/>
    <w:basedOn w:val="NormaleTabelle"/>
    <w:uiPriority w:val="59"/>
    <w:rsid w:val="002C3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4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09EDC56FDE24931B237E31AC74B00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CFF4A76-AE27-4FF7-B497-C9FD398B3922}"/>
      </w:docPartPr>
      <w:docPartBody>
        <w:p w:rsidR="000C49E5" w:rsidRDefault="000C49E5" w:rsidP="000C49E5">
          <w:pPr>
            <w:pStyle w:val="009EDC56FDE24931B237E31AC74B007C"/>
          </w:pPr>
          <w:r>
            <w:rPr>
              <w:color w:val="5B9BD5" w:themeColor="accent1"/>
            </w:rPr>
            <w:t>[Geben Sie den Untertitel des Dokuments ei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C49E5"/>
    <w:rsid w:val="000A2475"/>
    <w:rsid w:val="000C49E5"/>
    <w:rsid w:val="001135BD"/>
    <w:rsid w:val="001C0A85"/>
    <w:rsid w:val="001C37B8"/>
    <w:rsid w:val="001E43D1"/>
    <w:rsid w:val="0021566E"/>
    <w:rsid w:val="00230316"/>
    <w:rsid w:val="002A4146"/>
    <w:rsid w:val="002D310B"/>
    <w:rsid w:val="00307215"/>
    <w:rsid w:val="0032529B"/>
    <w:rsid w:val="003463D8"/>
    <w:rsid w:val="00382552"/>
    <w:rsid w:val="003F5B4E"/>
    <w:rsid w:val="00411F80"/>
    <w:rsid w:val="00436E0C"/>
    <w:rsid w:val="00445A6D"/>
    <w:rsid w:val="004A4FA1"/>
    <w:rsid w:val="0053180E"/>
    <w:rsid w:val="00544A29"/>
    <w:rsid w:val="00547F9A"/>
    <w:rsid w:val="00551C27"/>
    <w:rsid w:val="005A372D"/>
    <w:rsid w:val="005F06B0"/>
    <w:rsid w:val="006C425C"/>
    <w:rsid w:val="006D6740"/>
    <w:rsid w:val="00730A8C"/>
    <w:rsid w:val="00730D46"/>
    <w:rsid w:val="00732F30"/>
    <w:rsid w:val="007A044D"/>
    <w:rsid w:val="007C3CE4"/>
    <w:rsid w:val="00853B52"/>
    <w:rsid w:val="008720A3"/>
    <w:rsid w:val="008A4DC5"/>
    <w:rsid w:val="00921691"/>
    <w:rsid w:val="00942047"/>
    <w:rsid w:val="00A44BE7"/>
    <w:rsid w:val="00A93159"/>
    <w:rsid w:val="00AA3D90"/>
    <w:rsid w:val="00AD14CB"/>
    <w:rsid w:val="00AD6475"/>
    <w:rsid w:val="00B07E88"/>
    <w:rsid w:val="00B103D6"/>
    <w:rsid w:val="00B552D2"/>
    <w:rsid w:val="00B63D04"/>
    <w:rsid w:val="00BB484E"/>
    <w:rsid w:val="00BC5F45"/>
    <w:rsid w:val="00BE58E9"/>
    <w:rsid w:val="00BF5E98"/>
    <w:rsid w:val="00C06C47"/>
    <w:rsid w:val="00C113FB"/>
    <w:rsid w:val="00C24670"/>
    <w:rsid w:val="00C52825"/>
    <w:rsid w:val="00C713BE"/>
    <w:rsid w:val="00CF5AEB"/>
    <w:rsid w:val="00CF7A83"/>
    <w:rsid w:val="00D01524"/>
    <w:rsid w:val="00D048BD"/>
    <w:rsid w:val="00D05532"/>
    <w:rsid w:val="00D34F09"/>
    <w:rsid w:val="00D44BC1"/>
    <w:rsid w:val="00DA65FC"/>
    <w:rsid w:val="00DE4B5F"/>
    <w:rsid w:val="00DF266E"/>
    <w:rsid w:val="00DF5A26"/>
    <w:rsid w:val="00E45466"/>
    <w:rsid w:val="00E83317"/>
    <w:rsid w:val="00E91F6F"/>
    <w:rsid w:val="00E9488C"/>
    <w:rsid w:val="00EA3AC5"/>
    <w:rsid w:val="00EC7955"/>
    <w:rsid w:val="00ED13F8"/>
    <w:rsid w:val="00EF586D"/>
    <w:rsid w:val="00F01696"/>
    <w:rsid w:val="00F13727"/>
    <w:rsid w:val="00F27DE6"/>
    <w:rsid w:val="00F42B5E"/>
    <w:rsid w:val="00FA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FB78B57CAE4F8CBBC96A2AAF0A764A">
    <w:name w:val="CEFB78B57CAE4F8CBBC96A2AAF0A764A"/>
    <w:rsid w:val="000C49E5"/>
  </w:style>
  <w:style w:type="paragraph" w:customStyle="1" w:styleId="009EDC56FDE24931B237E31AC74B007C">
    <w:name w:val="009EDC56FDE24931B237E31AC74B007C"/>
    <w:rsid w:val="000C49E5"/>
  </w:style>
  <w:style w:type="paragraph" w:customStyle="1" w:styleId="177394681D1E4F01B6F21A7FBACD53E3">
    <w:name w:val="177394681D1E4F01B6F21A7FBACD53E3"/>
    <w:rsid w:val="000C49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E2D975-B537-4990-B65A-945241286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445</Characters>
  <Application>Microsoft Office Word</Application>
  <DocSecurity>4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R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Quarantine information</dc:subject>
  <dc:creator>Isolierungsmaßnahmen wegen COVID-19                                                            13.03.2020</dc:creator>
  <cp:lastModifiedBy>Gumbert, Alessandra</cp:lastModifiedBy>
  <cp:revision>2</cp:revision>
  <cp:lastPrinted>2020-03-12T12:58:00Z</cp:lastPrinted>
  <dcterms:created xsi:type="dcterms:W3CDTF">2020-03-19T13:12:00Z</dcterms:created>
  <dcterms:modified xsi:type="dcterms:W3CDTF">2020-03-19T13:12:00Z</dcterms:modified>
</cp:coreProperties>
</file>